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B49250" w14:textId="77777777" w:rsid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</w:p>
    <w:p w14:paraId="76F91111" w14:textId="77777777" w:rsid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</w:p>
    <w:p w14:paraId="61CF5936" w14:textId="4FEA799C" w:rsid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eastAsia="Times New Roman"/>
          <w:color w:val="002060"/>
          <w:sz w:val="52"/>
          <w:szCs w:val="52"/>
          <w:u w:val="single"/>
          <w:bdr w:val="none" w:sz="0" w:space="0" w:color="auto"/>
          <w:lang w:val="en-GB" w:eastAsia="en-GB"/>
        </w:rPr>
      </w:pPr>
      <w:r w:rsidRPr="00A06788">
        <w:rPr>
          <w:rFonts w:eastAsia="Times New Roman"/>
          <w:color w:val="002060"/>
          <w:sz w:val="52"/>
          <w:szCs w:val="52"/>
          <w:u w:val="single"/>
          <w:bdr w:val="none" w:sz="0" w:space="0" w:color="auto"/>
          <w:lang w:val="en-GB" w:eastAsia="en-GB"/>
        </w:rPr>
        <w:t>Time</w:t>
      </w:r>
      <w:r>
        <w:rPr>
          <w:rFonts w:eastAsia="Times New Roman"/>
          <w:color w:val="002060"/>
          <w:sz w:val="52"/>
          <w:szCs w:val="52"/>
          <w:u w:val="single"/>
          <w:bdr w:val="none" w:sz="0" w:space="0" w:color="auto"/>
          <w:lang w:val="en-GB" w:eastAsia="en-GB"/>
        </w:rPr>
        <w:t>s</w:t>
      </w:r>
      <w:r w:rsidRPr="00A06788">
        <w:rPr>
          <w:rFonts w:eastAsia="Times New Roman"/>
          <w:color w:val="002060"/>
          <w:sz w:val="52"/>
          <w:szCs w:val="52"/>
          <w:u w:val="single"/>
          <w:bdr w:val="none" w:sz="0" w:space="0" w:color="auto"/>
          <w:lang w:val="en-GB" w:eastAsia="en-GB"/>
        </w:rPr>
        <w:t xml:space="preserve"> for Sue Hendry</w:t>
      </w:r>
      <w:r>
        <w:rPr>
          <w:rFonts w:eastAsia="Times New Roman"/>
          <w:color w:val="002060"/>
          <w:sz w:val="52"/>
          <w:szCs w:val="52"/>
          <w:u w:val="single"/>
          <w:bdr w:val="none" w:sz="0" w:space="0" w:color="auto"/>
          <w:lang w:val="en-GB" w:eastAsia="en-GB"/>
        </w:rPr>
        <w:t xml:space="preserve"> 13.04.24</w:t>
      </w:r>
    </w:p>
    <w:p w14:paraId="7C5303BA" w14:textId="77777777" w:rsid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eastAsia="Times New Roman"/>
          <w:color w:val="002060"/>
          <w:sz w:val="52"/>
          <w:szCs w:val="52"/>
          <w:u w:val="single"/>
          <w:bdr w:val="none" w:sz="0" w:space="0" w:color="auto"/>
          <w:lang w:val="en-GB" w:eastAsia="en-GB"/>
        </w:rPr>
      </w:pPr>
    </w:p>
    <w:p w14:paraId="2F48073F" w14:textId="7777777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eastAsia="Times New Roman"/>
          <w:color w:val="002060"/>
          <w:sz w:val="52"/>
          <w:szCs w:val="52"/>
          <w:u w:val="single"/>
          <w:bdr w:val="none" w:sz="0" w:space="0" w:color="auto"/>
          <w:lang w:val="en-GB" w:eastAsia="en-GB"/>
        </w:rPr>
      </w:pPr>
    </w:p>
    <w:p w14:paraId="6A9E4C4C" w14:textId="744145C4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u w:val="single"/>
          <w:bdr w:val="none" w:sz="0" w:space="0" w:color="auto"/>
          <w:lang w:val="en-GB" w:eastAsia="en-GB"/>
        </w:rPr>
      </w:pPr>
      <w:r w:rsidRPr="00A06788">
        <w:rPr>
          <w:rFonts w:eastAsia="Times New Roman"/>
          <w:u w:val="single"/>
          <w:bdr w:val="none" w:sz="0" w:space="0" w:color="auto"/>
          <w:lang w:val="en-GB" w:eastAsia="en-GB"/>
        </w:rPr>
        <w:t>11-12</w:t>
      </w:r>
      <w:r>
        <w:rPr>
          <w:rFonts w:eastAsia="Times New Roman"/>
          <w:u w:val="single"/>
          <w:bdr w:val="none" w:sz="0" w:space="0" w:color="auto"/>
          <w:lang w:val="en-GB" w:eastAsia="en-GB"/>
        </w:rPr>
        <w:t>noon</w:t>
      </w:r>
    </w:p>
    <w:p w14:paraId="55E1FE16" w14:textId="7777777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A06788">
        <w:rPr>
          <w:rFonts w:eastAsia="Times New Roman"/>
          <w:bdr w:val="none" w:sz="0" w:space="0" w:color="auto"/>
          <w:lang w:val="en-GB" w:eastAsia="en-GB"/>
        </w:rPr>
        <w:t>Karen Andrew</w:t>
      </w:r>
    </w:p>
    <w:p w14:paraId="59DD8335" w14:textId="7777777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A06788">
        <w:rPr>
          <w:rFonts w:eastAsia="Times New Roman"/>
          <w:bdr w:val="none" w:sz="0" w:space="0" w:color="auto"/>
          <w:lang w:val="en-GB" w:eastAsia="en-GB"/>
        </w:rPr>
        <w:t>Alison Sangster</w:t>
      </w:r>
    </w:p>
    <w:p w14:paraId="21FF73B4" w14:textId="7777777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A06788">
        <w:rPr>
          <w:rFonts w:eastAsia="Times New Roman"/>
          <w:bdr w:val="none" w:sz="0" w:space="0" w:color="auto"/>
          <w:lang w:val="en-GB" w:eastAsia="en-GB"/>
        </w:rPr>
        <w:t>Joanne Farr</w:t>
      </w:r>
    </w:p>
    <w:p w14:paraId="600685FF" w14:textId="77777777" w:rsid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A06788">
        <w:rPr>
          <w:rFonts w:eastAsia="Times New Roman"/>
          <w:bdr w:val="none" w:sz="0" w:space="0" w:color="auto"/>
          <w:lang w:val="en-GB" w:eastAsia="en-GB"/>
        </w:rPr>
        <w:t xml:space="preserve">Kerry Voice </w:t>
      </w:r>
    </w:p>
    <w:p w14:paraId="31DD04CB" w14:textId="7777777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</w:p>
    <w:p w14:paraId="754F7E05" w14:textId="2897C36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u w:val="single"/>
          <w:bdr w:val="none" w:sz="0" w:space="0" w:color="auto"/>
          <w:lang w:val="en-GB" w:eastAsia="en-GB"/>
        </w:rPr>
      </w:pPr>
      <w:r w:rsidRPr="00A06788">
        <w:rPr>
          <w:rFonts w:eastAsia="Times New Roman"/>
          <w:u w:val="single"/>
          <w:bdr w:val="none" w:sz="0" w:space="0" w:color="auto"/>
          <w:lang w:val="en-GB" w:eastAsia="en-GB"/>
        </w:rPr>
        <w:t>12</w:t>
      </w:r>
      <w:r w:rsidRPr="00A06788">
        <w:rPr>
          <w:rFonts w:eastAsia="Times New Roman"/>
          <w:u w:val="single"/>
          <w:bdr w:val="none" w:sz="0" w:space="0" w:color="auto"/>
          <w:lang w:val="en-GB" w:eastAsia="en-GB"/>
        </w:rPr>
        <w:t>noon</w:t>
      </w:r>
      <w:r w:rsidRPr="00A06788">
        <w:rPr>
          <w:rFonts w:eastAsia="Times New Roman"/>
          <w:u w:val="single"/>
          <w:bdr w:val="none" w:sz="0" w:space="0" w:color="auto"/>
          <w:lang w:val="en-GB" w:eastAsia="en-GB"/>
        </w:rPr>
        <w:t xml:space="preserve"> -1pm</w:t>
      </w:r>
    </w:p>
    <w:p w14:paraId="05A285B9" w14:textId="7777777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A06788">
        <w:rPr>
          <w:rFonts w:eastAsia="Times New Roman"/>
          <w:bdr w:val="none" w:sz="0" w:space="0" w:color="auto"/>
          <w:lang w:val="en-GB" w:eastAsia="en-GB"/>
        </w:rPr>
        <w:t xml:space="preserve">Jenni Hamilton </w:t>
      </w:r>
    </w:p>
    <w:p w14:paraId="46F0C015" w14:textId="7777777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A06788">
        <w:rPr>
          <w:rFonts w:eastAsia="Times New Roman"/>
          <w:bdr w:val="none" w:sz="0" w:space="0" w:color="auto"/>
          <w:lang w:val="en-GB" w:eastAsia="en-GB"/>
        </w:rPr>
        <w:t>Lindsey Foreman</w:t>
      </w:r>
    </w:p>
    <w:p w14:paraId="1D05B01C" w14:textId="7777777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A06788">
        <w:rPr>
          <w:rFonts w:eastAsia="Times New Roman"/>
          <w:bdr w:val="none" w:sz="0" w:space="0" w:color="auto"/>
          <w:lang w:val="en-GB" w:eastAsia="en-GB"/>
        </w:rPr>
        <w:t>Lindsey Adams</w:t>
      </w:r>
    </w:p>
    <w:p w14:paraId="7E41EAC6" w14:textId="77777777" w:rsid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A06788">
        <w:rPr>
          <w:rFonts w:eastAsia="Times New Roman"/>
          <w:bdr w:val="none" w:sz="0" w:space="0" w:color="auto"/>
          <w:lang w:val="en-GB" w:eastAsia="en-GB"/>
        </w:rPr>
        <w:t>Rebecca Anderson</w:t>
      </w:r>
    </w:p>
    <w:p w14:paraId="0BC5D302" w14:textId="7777777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</w:p>
    <w:p w14:paraId="41D8AE82" w14:textId="77777777" w:rsid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u w:val="single"/>
          <w:bdr w:val="none" w:sz="0" w:space="0" w:color="auto"/>
          <w:lang w:val="en-GB" w:eastAsia="en-GB"/>
        </w:rPr>
      </w:pPr>
      <w:r w:rsidRPr="00A06788">
        <w:rPr>
          <w:rFonts w:eastAsia="Times New Roman"/>
          <w:u w:val="single"/>
          <w:bdr w:val="none" w:sz="0" w:space="0" w:color="auto"/>
          <w:lang w:val="en-GB" w:eastAsia="en-GB"/>
        </w:rPr>
        <w:t>Lunch 1 - 1.30</w:t>
      </w:r>
    </w:p>
    <w:p w14:paraId="170C4EDD" w14:textId="7777777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u w:val="single"/>
          <w:bdr w:val="none" w:sz="0" w:space="0" w:color="auto"/>
          <w:lang w:val="en-GB" w:eastAsia="en-GB"/>
        </w:rPr>
      </w:pPr>
    </w:p>
    <w:p w14:paraId="30AB7F61" w14:textId="3037D4DB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u w:val="single"/>
          <w:bdr w:val="none" w:sz="0" w:space="0" w:color="auto"/>
          <w:lang w:val="en-GB" w:eastAsia="en-GB"/>
        </w:rPr>
      </w:pPr>
      <w:r w:rsidRPr="00A06788">
        <w:rPr>
          <w:rFonts w:eastAsia="Times New Roman"/>
          <w:u w:val="single"/>
          <w:bdr w:val="none" w:sz="0" w:space="0" w:color="auto"/>
          <w:lang w:val="en-GB" w:eastAsia="en-GB"/>
        </w:rPr>
        <w:t>1.30</w:t>
      </w:r>
      <w:r w:rsidRPr="00A06788">
        <w:rPr>
          <w:rFonts w:eastAsia="Times New Roman"/>
          <w:u w:val="single"/>
          <w:bdr w:val="none" w:sz="0" w:space="0" w:color="auto"/>
          <w:lang w:val="en-GB" w:eastAsia="en-GB"/>
        </w:rPr>
        <w:t>pm</w:t>
      </w:r>
      <w:r w:rsidRPr="00A06788">
        <w:rPr>
          <w:rFonts w:eastAsia="Times New Roman"/>
          <w:u w:val="single"/>
          <w:bdr w:val="none" w:sz="0" w:space="0" w:color="auto"/>
          <w:lang w:val="en-GB" w:eastAsia="en-GB"/>
        </w:rPr>
        <w:t xml:space="preserve"> - 2.30</w:t>
      </w:r>
      <w:r w:rsidRPr="00A06788">
        <w:rPr>
          <w:rFonts w:eastAsia="Times New Roman"/>
          <w:u w:val="single"/>
          <w:bdr w:val="none" w:sz="0" w:space="0" w:color="auto"/>
          <w:lang w:val="en-GB" w:eastAsia="en-GB"/>
        </w:rPr>
        <w:t>pm</w:t>
      </w:r>
    </w:p>
    <w:p w14:paraId="3E427106" w14:textId="7777777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A06788">
        <w:rPr>
          <w:rFonts w:eastAsia="Times New Roman"/>
          <w:bdr w:val="none" w:sz="0" w:space="0" w:color="auto"/>
          <w:lang w:val="en-GB" w:eastAsia="en-GB"/>
        </w:rPr>
        <w:t>Rebecca Anderson</w:t>
      </w:r>
    </w:p>
    <w:p w14:paraId="15F6C348" w14:textId="7777777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A06788">
        <w:rPr>
          <w:rFonts w:eastAsia="Times New Roman"/>
          <w:bdr w:val="none" w:sz="0" w:space="0" w:color="auto"/>
          <w:lang w:val="en-GB" w:eastAsia="en-GB"/>
        </w:rPr>
        <w:t>Maisie Booth</w:t>
      </w:r>
    </w:p>
    <w:p w14:paraId="36AE5B4D" w14:textId="7777777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A06788">
        <w:rPr>
          <w:rFonts w:eastAsia="Times New Roman"/>
          <w:bdr w:val="none" w:sz="0" w:space="0" w:color="auto"/>
          <w:lang w:val="en-GB" w:eastAsia="en-GB"/>
        </w:rPr>
        <w:t>Moira Morrison</w:t>
      </w:r>
    </w:p>
    <w:p w14:paraId="59F17103" w14:textId="77777777" w:rsid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A06788">
        <w:rPr>
          <w:rFonts w:eastAsia="Times New Roman"/>
          <w:bdr w:val="none" w:sz="0" w:space="0" w:color="auto"/>
          <w:lang w:val="en-GB" w:eastAsia="en-GB"/>
        </w:rPr>
        <w:t>Jacqui Murdoch</w:t>
      </w:r>
    </w:p>
    <w:p w14:paraId="0088B814" w14:textId="7777777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</w:p>
    <w:p w14:paraId="1E896A57" w14:textId="0D4E921C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u w:val="single"/>
          <w:bdr w:val="none" w:sz="0" w:space="0" w:color="auto"/>
          <w:lang w:val="en-GB" w:eastAsia="en-GB"/>
        </w:rPr>
      </w:pPr>
      <w:r w:rsidRPr="00A06788">
        <w:rPr>
          <w:rFonts w:eastAsia="Times New Roman"/>
          <w:u w:val="single"/>
          <w:bdr w:val="none" w:sz="0" w:space="0" w:color="auto"/>
          <w:lang w:val="en-GB" w:eastAsia="en-GB"/>
        </w:rPr>
        <w:t>2.30</w:t>
      </w:r>
      <w:r w:rsidRPr="00A06788">
        <w:rPr>
          <w:rFonts w:eastAsia="Times New Roman"/>
          <w:u w:val="single"/>
          <w:bdr w:val="none" w:sz="0" w:space="0" w:color="auto"/>
          <w:lang w:val="en-GB" w:eastAsia="en-GB"/>
        </w:rPr>
        <w:t>pm</w:t>
      </w:r>
      <w:r w:rsidRPr="00A06788">
        <w:rPr>
          <w:rFonts w:eastAsia="Times New Roman"/>
          <w:u w:val="single"/>
          <w:bdr w:val="none" w:sz="0" w:space="0" w:color="auto"/>
          <w:lang w:val="en-GB" w:eastAsia="en-GB"/>
        </w:rPr>
        <w:t xml:space="preserve"> - 3.30</w:t>
      </w:r>
      <w:r w:rsidRPr="00A06788">
        <w:rPr>
          <w:rFonts w:eastAsia="Times New Roman"/>
          <w:u w:val="single"/>
          <w:bdr w:val="none" w:sz="0" w:space="0" w:color="auto"/>
          <w:lang w:val="en-GB" w:eastAsia="en-GB"/>
        </w:rPr>
        <w:t>pm</w:t>
      </w:r>
    </w:p>
    <w:p w14:paraId="18C154D0" w14:textId="7777777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A06788">
        <w:rPr>
          <w:rFonts w:eastAsia="Times New Roman"/>
          <w:bdr w:val="none" w:sz="0" w:space="0" w:color="auto"/>
          <w:lang w:val="en-GB" w:eastAsia="en-GB"/>
        </w:rPr>
        <w:t>Stephanie Stewart</w:t>
      </w:r>
    </w:p>
    <w:p w14:paraId="4BDF74CC" w14:textId="77777777" w:rsidR="00A06788" w:rsidRPr="00A06788" w:rsidRDefault="00A06788" w:rsidP="00A0678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A06788">
        <w:rPr>
          <w:rFonts w:eastAsia="Times New Roman"/>
          <w:bdr w:val="none" w:sz="0" w:space="0" w:color="auto"/>
          <w:lang w:val="en-GB" w:eastAsia="en-GB"/>
        </w:rPr>
        <w:t>Georgie Braithwaite</w:t>
      </w:r>
    </w:p>
    <w:p w14:paraId="20835F48" w14:textId="07AF26D6" w:rsidR="00450862" w:rsidRDefault="00450862" w:rsidP="00450862">
      <w:pPr>
        <w:outlineLvl w:val="0"/>
      </w:pPr>
    </w:p>
    <w:p w14:paraId="6571A546" w14:textId="271A015A" w:rsidR="00C75BCD" w:rsidRDefault="00C75BCD" w:rsidP="00450862">
      <w:pPr>
        <w:outlineLvl w:val="0"/>
      </w:pPr>
    </w:p>
    <w:p w14:paraId="2BB28E72" w14:textId="77777777" w:rsidR="00E5622C" w:rsidRDefault="00E5622C" w:rsidP="00450862">
      <w:pPr>
        <w:outlineLvl w:val="0"/>
      </w:pPr>
    </w:p>
    <w:p w14:paraId="672D3C0B" w14:textId="4D6568AF" w:rsidR="00E5622C" w:rsidRDefault="00E5622C" w:rsidP="00E5622C">
      <w:pPr>
        <w:outlineLvl w:val="0"/>
      </w:pPr>
    </w:p>
    <w:p w14:paraId="466DD0A0" w14:textId="77777777" w:rsidR="00E5622C" w:rsidRDefault="00E5622C" w:rsidP="00E5622C">
      <w:pPr>
        <w:outlineLvl w:val="0"/>
      </w:pPr>
    </w:p>
    <w:sectPr w:rsidR="00E5622C">
      <w:headerReference w:type="default" r:id="rId6"/>
      <w:footerReference w:type="default" r:id="rId7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D56382" w14:textId="77777777" w:rsidR="00960C12" w:rsidRDefault="00960C12">
      <w:r>
        <w:separator/>
      </w:r>
    </w:p>
  </w:endnote>
  <w:endnote w:type="continuationSeparator" w:id="0">
    <w:p w14:paraId="5B8BF1A0" w14:textId="77777777" w:rsidR="00960C12" w:rsidRDefault="00960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AB3B22" w14:textId="3DC74E97" w:rsidR="00C75B02" w:rsidRDefault="00C75B02" w:rsidP="00D5551B">
    <w:pPr>
      <w:pStyle w:val="Footer"/>
      <w:jc w:val="center"/>
    </w:pPr>
  </w:p>
  <w:p w14:paraId="09C059F8" w14:textId="527CBE44" w:rsidR="00D5551B" w:rsidRDefault="00D5551B"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0A0B5DCF" wp14:editId="169C0BE6">
              <wp:simplePos x="0" y="0"/>
              <wp:positionH relativeFrom="margin">
                <wp:align>center</wp:align>
              </wp:positionH>
              <wp:positionV relativeFrom="paragraph">
                <wp:posOffset>331470</wp:posOffset>
              </wp:positionV>
              <wp:extent cx="2360930" cy="1404620"/>
              <wp:effectExtent l="0" t="0" r="952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39F7C20" w14:textId="68A48453" w:rsidR="00D5551B" w:rsidRPr="00D5551B" w:rsidRDefault="00D5551B" w:rsidP="00D5551B">
                          <w:pPr>
                            <w:jc w:val="center"/>
                            <w:rPr>
                              <w:rFonts w:asciiTheme="minorHAnsi" w:hAnsiTheme="minorHAnsi" w:cstheme="minorHAnsi"/>
                              <w:sz w:val="18"/>
                              <w:szCs w:val="18"/>
                            </w:rPr>
                          </w:pPr>
                          <w:r w:rsidRPr="00D5551B">
                            <w:rPr>
                              <w:rFonts w:asciiTheme="minorHAnsi" w:hAnsiTheme="minorHAnsi" w:cstheme="minorHAnsi"/>
                              <w:sz w:val="18"/>
                              <w:szCs w:val="18"/>
                            </w:rPr>
                            <w:t>www.</w:t>
                          </w:r>
                          <w:r w:rsidR="00E5622C">
                            <w:rPr>
                              <w:rFonts w:asciiTheme="minorHAnsi" w:hAnsiTheme="minorHAnsi" w:cstheme="minorHAnsi"/>
                              <w:sz w:val="18"/>
                              <w:szCs w:val="18"/>
                            </w:rPr>
                            <w:t>sdrc.org.u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A0B5DC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0;margin-top:26.1pt;width:185.9pt;height:110.6pt;z-index:251662336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" stroked="f">
              <v:textbox style="mso-fit-shape-to-text:t">
                <w:txbxContent>
                  <w:p w14:paraId="639F7C20" w14:textId="68A48453" w:rsidR="00D5551B" w:rsidRPr="00D5551B" w:rsidRDefault="00D5551B" w:rsidP="00D5551B">
                    <w:pPr>
                      <w:jc w:val="center"/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</w:pPr>
                    <w:r w:rsidRPr="00D5551B"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t>www.</w:t>
                    </w:r>
                    <w:r w:rsidR="00E5622C">
                      <w:rPr>
                        <w:rFonts w:asciiTheme="minorHAnsi" w:hAnsiTheme="minorHAnsi" w:cstheme="minorHAnsi"/>
                        <w:sz w:val="18"/>
                        <w:szCs w:val="18"/>
                      </w:rPr>
                      <w:t>sdrc.org.uk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C49064" w14:textId="77777777" w:rsidR="00960C12" w:rsidRDefault="00960C12">
      <w:r>
        <w:separator/>
      </w:r>
    </w:p>
  </w:footnote>
  <w:footnote w:type="continuationSeparator" w:id="0">
    <w:p w14:paraId="6CC45ADC" w14:textId="77777777" w:rsidR="00960C12" w:rsidRDefault="00960C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D60D10" w14:textId="7A9F6177" w:rsidR="006C6509" w:rsidRDefault="009358DE">
    <w:pPr>
      <w:pStyle w:val="Header"/>
    </w:pPr>
    <w:r w:rsidRPr="00891378">
      <w:rPr>
        <w:rFonts w:asciiTheme="minorHAnsi" w:hAnsiTheme="minorHAnsi" w:cstheme="minorHAnsi"/>
        <w:noProof/>
        <w:sz w:val="32"/>
        <w:szCs w:val="32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CE51D0B" wp14:editId="11989F0A">
              <wp:simplePos x="0" y="0"/>
              <wp:positionH relativeFrom="margin">
                <wp:posOffset>3630930</wp:posOffset>
              </wp:positionH>
              <wp:positionV relativeFrom="paragraph">
                <wp:posOffset>52705</wp:posOffset>
              </wp:positionV>
              <wp:extent cx="2836545" cy="464820"/>
              <wp:effectExtent l="0" t="0" r="20955" b="11430"/>
              <wp:wrapSquare wrapText="bothSides"/>
              <wp:docPr id="2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36545" cy="4648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BFDDD5" w14:textId="2CD69823" w:rsidR="006C6509" w:rsidRPr="00D5551B" w:rsidRDefault="00E5622C" w:rsidP="006C6509">
                          <w:pPr>
                            <w:jc w:val="right"/>
                            <w:rPr>
                              <w:rFonts w:asciiTheme="minorHAnsi" w:hAnsiTheme="minorHAnsi" w:cstheme="minorHAnsi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</w:rPr>
                            <w:t>Strathmore and District Riding Club</w:t>
                          </w:r>
                        </w:p>
                        <w:p w14:paraId="198C5217" w14:textId="77777777" w:rsidR="006C6509" w:rsidRDefault="006C6509" w:rsidP="006C6509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E51D0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85.9pt;margin-top:4.15pt;width:223.35pt;height:36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" strokecolor="white [3212]">
              <v:textbox>
                <w:txbxContent>
                  <w:p w14:paraId="14BFDDD5" w14:textId="2CD69823" w:rsidR="006C6509" w:rsidRPr="00D5551B" w:rsidRDefault="00E5622C" w:rsidP="006C6509">
                    <w:pPr>
                      <w:jc w:val="right"/>
                      <w:rPr>
                        <w:rFonts w:asciiTheme="minorHAnsi" w:hAnsiTheme="minorHAnsi" w:cstheme="minorHAnsi"/>
                      </w:rPr>
                    </w:pPr>
                    <w:r>
                      <w:rPr>
                        <w:rFonts w:asciiTheme="minorHAnsi" w:hAnsiTheme="minorHAnsi" w:cstheme="minorHAnsi"/>
                      </w:rPr>
                      <w:t>Strathmore and District Riding Club</w:t>
                    </w:r>
                  </w:p>
                  <w:p w14:paraId="198C5217" w14:textId="77777777" w:rsidR="006C6509" w:rsidRDefault="006C6509" w:rsidP="006C6509"/>
                </w:txbxContent>
              </v:textbox>
              <w10:wrap type="square" anchorx="margin"/>
            </v:shape>
          </w:pict>
        </mc:Fallback>
      </mc:AlternateContent>
    </w:r>
    <w:r w:rsidR="00E5622C">
      <w:rPr>
        <w:noProof/>
      </w:rPr>
      <w:drawing>
        <wp:inline distT="0" distB="0" distL="0" distR="0" wp14:anchorId="75C30E1C" wp14:editId="2C12E8B6">
          <wp:extent cx="1645920" cy="830464"/>
          <wp:effectExtent l="0" t="0" r="0" b="8255"/>
          <wp:docPr id="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2696" cy="8338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YwMjYytDAysLRQ0lEKTi0uzszPAykwrwUAOB3RWSwAAAA="/>
  </w:docVars>
  <w:rsids>
    <w:rsidRoot w:val="00AC4BC8"/>
    <w:rsid w:val="00162359"/>
    <w:rsid w:val="0019229B"/>
    <w:rsid w:val="00196EAC"/>
    <w:rsid w:val="001B1DD2"/>
    <w:rsid w:val="0021300F"/>
    <w:rsid w:val="00252185"/>
    <w:rsid w:val="002757B0"/>
    <w:rsid w:val="00296BC8"/>
    <w:rsid w:val="002E6D59"/>
    <w:rsid w:val="00304F07"/>
    <w:rsid w:val="00332476"/>
    <w:rsid w:val="00334228"/>
    <w:rsid w:val="00384950"/>
    <w:rsid w:val="004311E4"/>
    <w:rsid w:val="00450862"/>
    <w:rsid w:val="00455811"/>
    <w:rsid w:val="00466B20"/>
    <w:rsid w:val="00481F22"/>
    <w:rsid w:val="004B6A98"/>
    <w:rsid w:val="00581833"/>
    <w:rsid w:val="00591453"/>
    <w:rsid w:val="0060019F"/>
    <w:rsid w:val="00663350"/>
    <w:rsid w:val="006C6509"/>
    <w:rsid w:val="006F503A"/>
    <w:rsid w:val="007349AE"/>
    <w:rsid w:val="0074262F"/>
    <w:rsid w:val="007B672F"/>
    <w:rsid w:val="0087681C"/>
    <w:rsid w:val="00890564"/>
    <w:rsid w:val="00892361"/>
    <w:rsid w:val="008D73F9"/>
    <w:rsid w:val="009112D5"/>
    <w:rsid w:val="009358DE"/>
    <w:rsid w:val="00960C12"/>
    <w:rsid w:val="00996869"/>
    <w:rsid w:val="00A06788"/>
    <w:rsid w:val="00A22E42"/>
    <w:rsid w:val="00A34F89"/>
    <w:rsid w:val="00A838D0"/>
    <w:rsid w:val="00AC4BC8"/>
    <w:rsid w:val="00AD5543"/>
    <w:rsid w:val="00B2743B"/>
    <w:rsid w:val="00BE7067"/>
    <w:rsid w:val="00C238CB"/>
    <w:rsid w:val="00C36B89"/>
    <w:rsid w:val="00C444DF"/>
    <w:rsid w:val="00C75B02"/>
    <w:rsid w:val="00C75BCD"/>
    <w:rsid w:val="00C94847"/>
    <w:rsid w:val="00C94CC4"/>
    <w:rsid w:val="00CA1017"/>
    <w:rsid w:val="00CC03C7"/>
    <w:rsid w:val="00CC7091"/>
    <w:rsid w:val="00D5551B"/>
    <w:rsid w:val="00D622DA"/>
    <w:rsid w:val="00DA0C22"/>
    <w:rsid w:val="00DD6E8D"/>
    <w:rsid w:val="00E1414D"/>
    <w:rsid w:val="00E5622C"/>
    <w:rsid w:val="00ED381A"/>
    <w:rsid w:val="00ED7F5B"/>
    <w:rsid w:val="00EF5364"/>
    <w:rsid w:val="00EF5B6A"/>
    <w:rsid w:val="00F87A0C"/>
    <w:rsid w:val="00FD3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0D64D6"/>
  <w15:docId w15:val="{3344F63E-93E6-44D5-BAAF-FE51970C2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" w:hAnsi="Arial Unicode MS" w:cs="Arial Unicode MS"/>
      <w:color w:val="000000"/>
      <w:sz w:val="22"/>
      <w:szCs w:val="22"/>
      <w:lang w:val="en-US"/>
    </w:rPr>
  </w:style>
  <w:style w:type="paragraph" w:customStyle="1" w:styleId="TableStyle2">
    <w:name w:val="Table Style 2"/>
    <w:rPr>
      <w:rFonts w:ascii="Helvetica" w:hAnsi="Arial Unicode MS" w:cs="Arial Unicode MS"/>
      <w:color w:val="00000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3247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247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3247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2476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8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862"/>
    <w:rPr>
      <w:rFonts w:ascii="Segoe UI" w:hAnsi="Segoe UI" w:cs="Segoe UI"/>
      <w:sz w:val="18"/>
      <w:szCs w:val="18"/>
      <w:lang w:val="en-US" w:eastAsia="en-US"/>
    </w:rPr>
  </w:style>
  <w:style w:type="paragraph" w:customStyle="1" w:styleId="Default">
    <w:name w:val="Default"/>
    <w:rsid w:val="00A22E4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205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52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2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88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433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130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501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9544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1093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809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2269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8293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8505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5518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09445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935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4806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8604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2250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0475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6281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673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56887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7514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3888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2647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4813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3537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07728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1621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088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6491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8</Words>
  <Characters>279</Characters>
  <Application>Microsoft Office Word</Application>
  <DocSecurity>0</DocSecurity>
  <Lines>3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eah Adams</cp:lastModifiedBy>
  <cp:revision>2</cp:revision>
  <cp:lastPrinted>2023-04-05T11:36:00Z</cp:lastPrinted>
  <dcterms:created xsi:type="dcterms:W3CDTF">2024-04-11T07:58:00Z</dcterms:created>
  <dcterms:modified xsi:type="dcterms:W3CDTF">2024-04-11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c8982c43860abbaa807275b84065dc8bb9a88a0d5dbf1585fc9400f6addbf1</vt:lpwstr>
  </property>
</Properties>
</file>